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9BF6EF" w14:textId="77777777" w:rsidR="00837EE9" w:rsidRPr="000D528F" w:rsidRDefault="0083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bookmarkStart w:id="0" w:name="_GoBack"/>
      <w:bookmarkEnd w:id="0"/>
    </w:p>
    <w:p w14:paraId="705D2EB9" w14:textId="77777777" w:rsidR="00837EE9" w:rsidRPr="00280BFC" w:rsidRDefault="000D52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GB" w:eastAsia="en-US" w:bidi="en-US"/>
        </w:rPr>
      </w:pPr>
      <w:r w:rsidRPr="00280BFC">
        <w:rPr>
          <w:rFonts w:asciiTheme="majorBidi" w:eastAsia="Arial" w:hAnsiTheme="majorBidi" w:cstheme="majorBidi"/>
          <w:szCs w:val="32"/>
          <w:lang w:val="en-GB"/>
        </w:rPr>
        <w:t>[DATE]</w:t>
      </w:r>
    </w:p>
    <w:p w14:paraId="41D671CF" w14:textId="77777777" w:rsidR="00837EE9" w:rsidRPr="00280BFC" w:rsidRDefault="0083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GB" w:eastAsia="en-US" w:bidi="en-US"/>
        </w:rPr>
      </w:pPr>
    </w:p>
    <w:p w14:paraId="5AD8DCC0" w14:textId="77777777" w:rsidR="00837EE9" w:rsidRPr="00280BFC" w:rsidRDefault="00837EE9">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szCs w:val="32"/>
          <w:lang w:val="en-GB" w:eastAsia="en-US" w:bidi="en-US"/>
        </w:rPr>
      </w:pPr>
    </w:p>
    <w:p w14:paraId="4C99A7B0" w14:textId="77777777" w:rsidR="00837EE9" w:rsidRPr="00280BFC" w:rsidRDefault="00C37DEC">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szCs w:val="32"/>
          <w:lang w:val="en-GB" w:eastAsia="en-US" w:bidi="en-US"/>
        </w:rPr>
      </w:pPr>
      <w:r w:rsidRPr="00280BFC">
        <w:rPr>
          <w:rFonts w:asciiTheme="majorBidi" w:eastAsia="Arial" w:hAnsiTheme="majorBidi" w:cstheme="majorBidi"/>
          <w:szCs w:val="32"/>
          <w:lang w:val="en-GB" w:eastAsia="en-US" w:bidi="en-US"/>
        </w:rPr>
        <w:t>Contact Name</w:t>
      </w:r>
    </w:p>
    <w:p w14:paraId="3DC2E108" w14:textId="77777777" w:rsidR="00837EE9" w:rsidRPr="00280BFC" w:rsidRDefault="00C37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GB" w:eastAsia="en-US" w:bidi="en-US"/>
        </w:rPr>
      </w:pPr>
      <w:r w:rsidRPr="00280BFC">
        <w:rPr>
          <w:rFonts w:asciiTheme="majorBidi" w:eastAsia="Arial" w:hAnsiTheme="majorBidi" w:cstheme="majorBidi"/>
          <w:szCs w:val="32"/>
          <w:lang w:val="en-GB" w:eastAsia="en-US" w:bidi="en-US"/>
        </w:rPr>
        <w:t>Address</w:t>
      </w:r>
    </w:p>
    <w:p w14:paraId="783FBE6E" w14:textId="77777777" w:rsidR="000D528F" w:rsidRPr="00280BFC" w:rsidRDefault="00C37DEC">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Cs w:val="32"/>
          <w:lang w:val="en-GB" w:eastAsia="en-US" w:bidi="en-US"/>
        </w:rPr>
      </w:pPr>
      <w:r w:rsidRPr="00280BFC">
        <w:rPr>
          <w:rFonts w:asciiTheme="majorBidi" w:eastAsia="Arial" w:hAnsiTheme="majorBidi" w:cstheme="majorBidi"/>
          <w:szCs w:val="32"/>
          <w:lang w:val="en-GB" w:eastAsia="en-US" w:bidi="en-US"/>
        </w:rPr>
        <w:t>Address2</w:t>
      </w:r>
    </w:p>
    <w:p w14:paraId="40796996" w14:textId="77777777" w:rsidR="00837EE9" w:rsidRPr="00280BFC" w:rsidRDefault="000D528F">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Cs w:val="32"/>
          <w:lang w:val="en-GB" w:eastAsia="en-US" w:bidi="en-US"/>
        </w:rPr>
      </w:pPr>
      <w:r w:rsidRPr="00280BFC">
        <w:rPr>
          <w:rFonts w:asciiTheme="majorBidi" w:eastAsia="Arial" w:hAnsiTheme="majorBidi" w:cstheme="majorBidi"/>
          <w:szCs w:val="32"/>
          <w:lang w:val="en-GB" w:eastAsia="en-US" w:bidi="en-US"/>
        </w:rPr>
        <w:t>Country</w:t>
      </w:r>
      <w:r w:rsidR="00C37DEC" w:rsidRPr="00280BFC">
        <w:rPr>
          <w:rFonts w:asciiTheme="majorBidi" w:eastAsia="Arial" w:hAnsiTheme="majorBidi" w:cstheme="majorBidi"/>
          <w:szCs w:val="32"/>
          <w:lang w:val="en-GB" w:eastAsia="en-US" w:bidi="en-US"/>
        </w:rPr>
        <w:tab/>
      </w:r>
    </w:p>
    <w:p w14:paraId="0CD4816D" w14:textId="77777777" w:rsidR="00837EE9" w:rsidRPr="00280BFC" w:rsidRDefault="00C37DEC" w:rsidP="000D528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GB" w:eastAsia="en-US" w:bidi="en-US"/>
        </w:rPr>
      </w:pPr>
      <w:r w:rsidRPr="00280BFC">
        <w:rPr>
          <w:rFonts w:asciiTheme="majorBidi" w:eastAsia="Arial" w:hAnsiTheme="majorBidi" w:cstheme="majorBidi"/>
          <w:szCs w:val="32"/>
          <w:lang w:val="en-GB" w:eastAsia="en-US" w:bidi="en-US"/>
        </w:rPr>
        <w:t>City</w:t>
      </w:r>
      <w:r w:rsidR="000D528F" w:rsidRPr="00280BFC">
        <w:rPr>
          <w:rFonts w:asciiTheme="majorBidi" w:eastAsia="Arial" w:hAnsiTheme="majorBidi" w:cstheme="majorBidi"/>
          <w:szCs w:val="32"/>
          <w:lang w:val="en-GB" w:eastAsia="en-US" w:bidi="en-US"/>
        </w:rPr>
        <w:t xml:space="preserve"> </w:t>
      </w:r>
      <w:r w:rsidRPr="00280BFC">
        <w:rPr>
          <w:rFonts w:asciiTheme="majorBidi" w:eastAsia="Arial" w:hAnsiTheme="majorBidi" w:cstheme="majorBidi"/>
          <w:szCs w:val="32"/>
          <w:lang w:val="en-GB" w:eastAsia="en-US" w:bidi="en-US"/>
        </w:rPr>
        <w:t>/Province</w:t>
      </w:r>
    </w:p>
    <w:p w14:paraId="4F75F595" w14:textId="77777777" w:rsidR="00837EE9" w:rsidRPr="00280BFC" w:rsidRDefault="00C37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GB" w:eastAsia="en-US" w:bidi="en-US"/>
        </w:rPr>
      </w:pPr>
      <w:r w:rsidRPr="00280BFC">
        <w:rPr>
          <w:rFonts w:asciiTheme="majorBidi" w:eastAsia="Arial" w:hAnsiTheme="majorBidi" w:cstheme="majorBidi"/>
          <w:szCs w:val="32"/>
          <w:lang w:val="en-GB" w:eastAsia="en-US" w:bidi="en-US"/>
        </w:rPr>
        <w:t>Postal Code</w:t>
      </w:r>
    </w:p>
    <w:p w14:paraId="7B5B3DCD" w14:textId="77777777" w:rsidR="00837EE9" w:rsidRPr="00280BFC" w:rsidRDefault="00837EE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GB" w:eastAsia="en-US" w:bidi="en-US"/>
        </w:rPr>
      </w:pPr>
    </w:p>
    <w:p w14:paraId="765ED828" w14:textId="77777777" w:rsidR="00837EE9" w:rsidRPr="00280BFC" w:rsidRDefault="00837EE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GB" w:eastAsia="en-US" w:bidi="en-US"/>
        </w:rPr>
      </w:pPr>
    </w:p>
    <w:p w14:paraId="2F976BF2" w14:textId="77777777" w:rsidR="00837EE9" w:rsidRPr="00280BFC" w:rsidRDefault="00837EE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GB" w:eastAsia="en-US" w:bidi="en-US"/>
        </w:rPr>
      </w:pPr>
    </w:p>
    <w:p w14:paraId="5F14EEAA" w14:textId="58BD4B00" w:rsidR="00837EE9" w:rsidRPr="00280BFC" w:rsidRDefault="000D528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GB" w:eastAsia="en-US" w:bidi="en-US"/>
        </w:rPr>
      </w:pPr>
      <w:r w:rsidRPr="00280BFC">
        <w:rPr>
          <w:rFonts w:asciiTheme="majorBidi" w:eastAsia="Arial" w:hAnsiTheme="majorBidi" w:cstheme="majorBidi"/>
          <w:b/>
          <w:color w:val="000000"/>
          <w:szCs w:val="32"/>
          <w:lang w:val="en-GB" w:eastAsia="en-US" w:bidi="en-US"/>
        </w:rPr>
        <w:t>RE</w:t>
      </w:r>
      <w:r w:rsidR="00C37DEC" w:rsidRPr="00280BFC">
        <w:rPr>
          <w:rFonts w:asciiTheme="majorBidi" w:eastAsia="Arial" w:hAnsiTheme="majorBidi" w:cstheme="majorBidi"/>
          <w:b/>
          <w:color w:val="000000"/>
          <w:szCs w:val="32"/>
          <w:lang w:val="en-GB" w:eastAsia="en-US" w:bidi="en-US"/>
        </w:rPr>
        <w:t xml:space="preserve">: </w:t>
      </w:r>
      <w:r w:rsidR="00C37DEC" w:rsidRPr="00280BFC">
        <w:rPr>
          <w:rFonts w:asciiTheme="majorBidi" w:eastAsia="Arial" w:hAnsiTheme="majorBidi" w:cstheme="majorBidi"/>
          <w:b/>
          <w:szCs w:val="32"/>
          <w:lang w:val="en-GB" w:eastAsia="en-US" w:bidi="en-US"/>
        </w:rPr>
        <w:t xml:space="preserve">REQUEST TO </w:t>
      </w:r>
      <w:r w:rsidR="00763AD9">
        <w:rPr>
          <w:rFonts w:asciiTheme="majorBidi" w:eastAsia="Arial" w:hAnsiTheme="majorBidi" w:cstheme="majorBidi"/>
          <w:b/>
          <w:szCs w:val="32"/>
          <w:lang w:val="en-GB" w:eastAsia="en-US" w:bidi="en-US"/>
        </w:rPr>
        <w:t>SEEK ASSISTANCE OF</w:t>
      </w:r>
      <w:r w:rsidR="00C37DEC" w:rsidRPr="00280BFC">
        <w:rPr>
          <w:rFonts w:asciiTheme="majorBidi" w:eastAsia="Arial" w:hAnsiTheme="majorBidi" w:cstheme="majorBidi"/>
          <w:b/>
          <w:szCs w:val="32"/>
          <w:lang w:val="en-GB" w:eastAsia="en-US" w:bidi="en-US"/>
        </w:rPr>
        <w:t xml:space="preserve"> CREDIT MANAGER ON PAST DUE ACCOUNT</w:t>
      </w:r>
    </w:p>
    <w:p w14:paraId="4114E219" w14:textId="77777777" w:rsidR="00837EE9" w:rsidRPr="00280BFC" w:rsidRDefault="00837EE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GB" w:eastAsia="en-US" w:bidi="en-US"/>
        </w:rPr>
      </w:pPr>
    </w:p>
    <w:p w14:paraId="5932B9F7" w14:textId="77777777" w:rsidR="00837EE9" w:rsidRPr="00280BFC" w:rsidRDefault="00837EE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GB" w:eastAsia="en-US" w:bidi="en-US"/>
        </w:rPr>
      </w:pPr>
    </w:p>
    <w:p w14:paraId="0A150D41" w14:textId="77777777" w:rsidR="00837EE9" w:rsidRPr="00280BFC" w:rsidRDefault="00C37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GB" w:eastAsia="en-US" w:bidi="en-US"/>
        </w:rPr>
      </w:pPr>
      <w:r w:rsidRPr="00280BFC">
        <w:rPr>
          <w:rFonts w:asciiTheme="majorBidi" w:eastAsia="Arial" w:hAnsiTheme="majorBidi" w:cstheme="majorBidi"/>
          <w:color w:val="000000"/>
          <w:szCs w:val="32"/>
          <w:lang w:val="en-GB" w:eastAsia="en-US" w:bidi="en-US"/>
        </w:rPr>
        <w:t>Dear [CONTACT NAME],</w:t>
      </w:r>
    </w:p>
    <w:p w14:paraId="5CB51B49" w14:textId="28CD9BBE" w:rsidR="00280BFC" w:rsidRPr="00280BFC" w:rsidRDefault="00280B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GB" w:eastAsia="en-US" w:bidi="en-US"/>
        </w:rPr>
      </w:pPr>
    </w:p>
    <w:p w14:paraId="72DC877C" w14:textId="0E0FFFC0" w:rsidR="00280BFC" w:rsidRPr="00280BFC" w:rsidRDefault="00280B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GB" w:eastAsia="en-US" w:bidi="en-US"/>
        </w:rPr>
      </w:pPr>
      <w:r w:rsidRPr="00280BFC">
        <w:rPr>
          <w:rStyle w:val="HTMLTypewriter"/>
          <w:rFonts w:asciiTheme="majorBidi" w:eastAsia="Arial" w:hAnsiTheme="majorBidi" w:cstheme="majorBidi"/>
          <w:sz w:val="24"/>
          <w:szCs w:val="24"/>
          <w:lang w:val="en-GB" w:eastAsia="en-US" w:bidi="en-US"/>
        </w:rPr>
        <w:t xml:space="preserve">Our companies have worked with each other for many years and we feel that our relationship should be one characterised by trust and respect. As a result, we are unsure as to why we are yet to receive any response to our reminders regarding your account that has fallen severely behind. </w:t>
      </w:r>
    </w:p>
    <w:p w14:paraId="16D33135" w14:textId="3F138A88" w:rsidR="00280BFC" w:rsidRPr="00280BFC" w:rsidRDefault="00280B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GB" w:eastAsia="en-US" w:bidi="en-US"/>
        </w:rPr>
      </w:pPr>
    </w:p>
    <w:p w14:paraId="6E5153E1" w14:textId="77777777" w:rsidR="00280BFC" w:rsidRDefault="00280B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GB" w:eastAsia="en-US" w:bidi="en-US"/>
        </w:rPr>
      </w:pPr>
      <w:r w:rsidRPr="00280BFC">
        <w:rPr>
          <w:rStyle w:val="HTMLTypewriter"/>
          <w:rFonts w:asciiTheme="majorBidi" w:eastAsia="Arial" w:hAnsiTheme="majorBidi" w:cstheme="majorBidi"/>
          <w:sz w:val="24"/>
          <w:szCs w:val="24"/>
          <w:lang w:val="en-GB" w:eastAsia="en-US" w:bidi="en-US"/>
        </w:rPr>
        <w:t xml:space="preserve">We do not want this to jeopardise </w:t>
      </w:r>
      <w:r>
        <w:rPr>
          <w:rStyle w:val="HTMLTypewriter"/>
          <w:rFonts w:asciiTheme="majorBidi" w:eastAsia="Arial" w:hAnsiTheme="majorBidi" w:cstheme="majorBidi"/>
          <w:sz w:val="24"/>
          <w:szCs w:val="24"/>
          <w:lang w:val="en-GB" w:eastAsia="en-US" w:bidi="en-US"/>
        </w:rPr>
        <w:t xml:space="preserve">our relationship and we would like you to know that we are more than willing to help if there is a problem. </w:t>
      </w:r>
    </w:p>
    <w:p w14:paraId="7B024882" w14:textId="77777777" w:rsidR="00280BFC" w:rsidRDefault="00280B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GB" w:eastAsia="en-US" w:bidi="en-US"/>
        </w:rPr>
      </w:pPr>
    </w:p>
    <w:p w14:paraId="1CA3175E" w14:textId="2594C16B" w:rsidR="00280BFC" w:rsidRDefault="00280B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GB" w:eastAsia="en-US" w:bidi="en-US"/>
        </w:rPr>
      </w:pPr>
      <w:r>
        <w:rPr>
          <w:rStyle w:val="HTMLTypewriter"/>
          <w:rFonts w:asciiTheme="majorBidi" w:eastAsia="Arial" w:hAnsiTheme="majorBidi" w:cstheme="majorBidi"/>
          <w:sz w:val="24"/>
          <w:szCs w:val="24"/>
          <w:lang w:val="en-GB" w:eastAsia="en-US" w:bidi="en-US"/>
        </w:rPr>
        <w:t>The purpose of this letter is not to request payment, but to encourage you to reach out to our credit manager</w:t>
      </w:r>
      <w:r w:rsidR="001A432F">
        <w:rPr>
          <w:rStyle w:val="HTMLTypewriter"/>
          <w:rFonts w:asciiTheme="majorBidi" w:eastAsia="Arial" w:hAnsiTheme="majorBidi" w:cstheme="majorBidi"/>
          <w:sz w:val="24"/>
          <w:szCs w:val="24"/>
          <w:lang w:val="en-GB" w:eastAsia="en-US" w:bidi="en-US"/>
        </w:rPr>
        <w:t xml:space="preserve"> </w:t>
      </w:r>
      <w:r w:rsidR="0009531F">
        <w:rPr>
          <w:rStyle w:val="HTMLTypewriter"/>
          <w:rFonts w:asciiTheme="majorBidi" w:eastAsia="Arial" w:hAnsiTheme="majorBidi" w:cstheme="majorBidi"/>
          <w:sz w:val="24"/>
          <w:szCs w:val="24"/>
          <w:lang w:val="en-GB" w:eastAsia="en-US" w:bidi="en-US"/>
        </w:rPr>
        <w:t xml:space="preserve">is assistance is required. </w:t>
      </w:r>
    </w:p>
    <w:p w14:paraId="7DFC9A6B" w14:textId="77777777" w:rsidR="00280BFC" w:rsidRDefault="00280B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GB" w:eastAsia="en-US" w:bidi="en-US"/>
        </w:rPr>
      </w:pPr>
    </w:p>
    <w:p w14:paraId="6BB659CC" w14:textId="5CE5913A" w:rsidR="00280BFC" w:rsidRPr="00280BFC" w:rsidRDefault="00280B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GB" w:eastAsia="en-US" w:bidi="en-US"/>
        </w:rPr>
      </w:pPr>
      <w:r>
        <w:rPr>
          <w:rStyle w:val="HTMLTypewriter"/>
          <w:rFonts w:asciiTheme="majorBidi" w:eastAsia="Arial" w:hAnsiTheme="majorBidi" w:cstheme="majorBidi"/>
          <w:sz w:val="24"/>
          <w:szCs w:val="24"/>
          <w:lang w:val="en-GB" w:eastAsia="en-US" w:bidi="en-US"/>
        </w:rPr>
        <w:t>We sincerely hope to hear from you.</w:t>
      </w:r>
      <w:r w:rsidRPr="00280BFC">
        <w:rPr>
          <w:rStyle w:val="HTMLTypewriter"/>
          <w:rFonts w:asciiTheme="majorBidi" w:eastAsia="Arial" w:hAnsiTheme="majorBidi" w:cstheme="majorBidi"/>
          <w:sz w:val="24"/>
          <w:szCs w:val="24"/>
          <w:lang w:val="en-GB" w:eastAsia="en-US" w:bidi="en-US"/>
        </w:rPr>
        <w:t xml:space="preserve"> </w:t>
      </w:r>
    </w:p>
    <w:p w14:paraId="0E1C9FE6" w14:textId="6F4092CB" w:rsidR="00280BFC" w:rsidRDefault="00280B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06F8F71" w14:textId="77777777" w:rsidR="00837EE9" w:rsidRDefault="0083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2DE97D9" w14:textId="77777777" w:rsidR="00837EE9" w:rsidRPr="000D528F" w:rsidRDefault="000D52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Kind regards</w:t>
      </w:r>
      <w:r w:rsidR="00C37DEC" w:rsidRPr="000D528F">
        <w:rPr>
          <w:rFonts w:asciiTheme="majorBidi" w:eastAsia="Arial" w:hAnsiTheme="majorBidi" w:cstheme="majorBidi"/>
          <w:szCs w:val="32"/>
          <w:lang w:val="en-US" w:eastAsia="en-US" w:bidi="en-US"/>
        </w:rPr>
        <w:t>,</w:t>
      </w:r>
    </w:p>
    <w:p w14:paraId="407449B5" w14:textId="77777777" w:rsidR="00837EE9" w:rsidRPr="000D528F" w:rsidRDefault="0083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83C7CF2" w14:textId="77777777" w:rsidR="00837EE9" w:rsidRPr="000D528F" w:rsidRDefault="0083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39221BC" w14:textId="77777777" w:rsidR="00837EE9" w:rsidRPr="000D528F" w:rsidRDefault="000D528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w:t>
      </w:r>
      <w:r w:rsidR="00C37DEC" w:rsidRPr="000D528F">
        <w:rPr>
          <w:rFonts w:asciiTheme="majorBidi" w:eastAsia="Arial" w:hAnsiTheme="majorBidi" w:cstheme="majorBidi"/>
          <w:szCs w:val="32"/>
          <w:lang w:val="en-US" w:eastAsia="en-US" w:bidi="en-US"/>
        </w:rPr>
        <w:t>NAME]</w:t>
      </w:r>
    </w:p>
    <w:p w14:paraId="282510A0" w14:textId="77777777" w:rsidR="00837EE9" w:rsidRPr="000D528F" w:rsidRDefault="000D528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w:t>
      </w:r>
      <w:r w:rsidR="00C37DEC" w:rsidRPr="000D528F">
        <w:rPr>
          <w:rFonts w:asciiTheme="majorBidi" w:eastAsia="Arial" w:hAnsiTheme="majorBidi" w:cstheme="majorBidi"/>
          <w:color w:val="000000"/>
          <w:szCs w:val="32"/>
          <w:lang w:val="en-US" w:eastAsia="en-US" w:bidi="en-US"/>
        </w:rPr>
        <w:t>TITLE]</w:t>
      </w:r>
    </w:p>
    <w:p w14:paraId="30FB901C" w14:textId="77777777" w:rsidR="00837EE9" w:rsidRPr="000D528F" w:rsidRDefault="000D528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NTACT</w:t>
      </w:r>
      <w:r w:rsidR="00C37DEC" w:rsidRPr="000D528F">
        <w:rPr>
          <w:rFonts w:asciiTheme="majorBidi" w:eastAsia="Arial" w:hAnsiTheme="majorBidi" w:cstheme="majorBidi"/>
          <w:color w:val="000000"/>
          <w:szCs w:val="32"/>
          <w:lang w:val="en-US" w:eastAsia="en-US" w:bidi="en-US"/>
        </w:rPr>
        <w:t xml:space="preserve"> NUMBER]</w:t>
      </w:r>
    </w:p>
    <w:p w14:paraId="3DD44EAD" w14:textId="77777777" w:rsidR="00837EE9" w:rsidRPr="000D528F" w:rsidRDefault="000D528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MPANY EMAIL</w:t>
      </w:r>
      <w:r w:rsidR="00C37DEC" w:rsidRPr="000D528F">
        <w:rPr>
          <w:rFonts w:asciiTheme="majorBidi" w:eastAsia="Arial" w:hAnsiTheme="majorBidi" w:cstheme="majorBidi"/>
          <w:color w:val="000000"/>
          <w:szCs w:val="32"/>
          <w:lang w:val="en-US" w:eastAsia="en-US" w:bidi="en-US"/>
        </w:rPr>
        <w:t xml:space="preserve">] </w:t>
      </w:r>
    </w:p>
    <w:p w14:paraId="14DB07C9" w14:textId="77777777" w:rsidR="00837EE9" w:rsidRPr="000D528F" w:rsidRDefault="0083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1C661B1" w14:textId="77777777" w:rsidR="00837EE9" w:rsidRDefault="0083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837EE9">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A66F9" w14:textId="77777777" w:rsidR="00C3365D" w:rsidRDefault="00C3365D">
      <w:r>
        <w:separator/>
      </w:r>
    </w:p>
  </w:endnote>
  <w:endnote w:type="continuationSeparator" w:id="0">
    <w:p w14:paraId="494A9494" w14:textId="77777777" w:rsidR="00C3365D" w:rsidRDefault="00C33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71E50" w14:textId="77777777" w:rsidR="00837EE9" w:rsidRPr="000D528F" w:rsidRDefault="00C37DE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0D528F">
      <w:rPr>
        <w:rFonts w:asciiTheme="majorBidi" w:eastAsia="Arial" w:hAnsiTheme="majorBidi" w:cstheme="majorBidi"/>
        <w:b/>
        <w:szCs w:val="36"/>
        <w:lang w:val="en-US" w:eastAsia="en-US" w:bidi="en-US"/>
      </w:rPr>
      <w:t xml:space="preserve">[YOUR COMPANY NAME] </w:t>
    </w:r>
  </w:p>
  <w:p w14:paraId="7162A945" w14:textId="77777777" w:rsidR="00837EE9" w:rsidRPr="000D528F" w:rsidRDefault="00C37DE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0D528F">
      <w:rPr>
        <w:rFonts w:asciiTheme="majorBidi" w:eastAsia="Arial" w:hAnsiTheme="majorBidi" w:cstheme="majorBidi"/>
        <w:szCs w:val="36"/>
        <w:lang w:val="en-US" w:eastAsia="en-US" w:bidi="en-US"/>
      </w:rPr>
      <w:t xml:space="preserve">[YOUR COMPLETE ADDRESS] </w:t>
    </w:r>
  </w:p>
  <w:p w14:paraId="71049D78" w14:textId="77777777" w:rsidR="00837EE9" w:rsidRPr="000D528F" w:rsidRDefault="000D528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 NUMBER] / Email: [EMAIL ADDRESS</w:t>
    </w:r>
    <w:r w:rsidR="00C37DEC" w:rsidRPr="000D528F">
      <w:rPr>
        <w:rFonts w:asciiTheme="majorBidi" w:eastAsia="Arial" w:hAnsiTheme="majorBidi" w:cstheme="majorBidi"/>
        <w:szCs w:val="36"/>
        <w:lang w:val="en-US" w:eastAsia="en-US" w:bidi="en-US"/>
      </w:rPr>
      <w:t>]</w:t>
    </w:r>
  </w:p>
  <w:p w14:paraId="591A09E4" w14:textId="77777777" w:rsidR="00837EE9" w:rsidRPr="000D528F" w:rsidRDefault="00C37DE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0D528F">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393B06" w14:textId="77777777" w:rsidR="00C3365D" w:rsidRDefault="00C3365D">
      <w:r>
        <w:separator/>
      </w:r>
    </w:p>
  </w:footnote>
  <w:footnote w:type="continuationSeparator" w:id="0">
    <w:p w14:paraId="03BA53A0" w14:textId="77777777" w:rsidR="00C3365D" w:rsidRDefault="00C3365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NDczNTMwMLM0MDRW0lEKTi0uzszPAykwqgUAPSWwFiwAAAA="/>
    <w:docVar w:name="Description" w:val="Use this document to reach out to companies who are behind on their accounts and who you feel could benefit from speaking to your credit manager. See many other finance and accounting documents which you can use in your business here https://www.templateguru.co.za/templates/finance-accounting/"/>
    <w:docVar w:name="Excerpt" w:val="Dear [CONTACT NAME],_x000a__x000a_Our companies have worked with each other for many years and we feel that our relationship should be one characterised by trust and respect. As a result, we are unsure as to why we are yet to receive any response to our reminders regarding your account that has fallen severely behind. _x000a_"/>
    <w:docVar w:name="Tags" w:val="credit manager contact, document template, business documents, entrepreneurship, entrepreneur, collection, request to contact credit manager on past due account template, request to contact credit manager on past due account example"/>
  </w:docVars>
  <w:rsids>
    <w:rsidRoot w:val="00837EE9"/>
    <w:rsid w:val="0009531F"/>
    <w:rsid w:val="000D528F"/>
    <w:rsid w:val="001A432F"/>
    <w:rsid w:val="002039CF"/>
    <w:rsid w:val="002266F9"/>
    <w:rsid w:val="00280BFC"/>
    <w:rsid w:val="003C7F32"/>
    <w:rsid w:val="0053169A"/>
    <w:rsid w:val="005452A2"/>
    <w:rsid w:val="00763AD9"/>
    <w:rsid w:val="00837EE9"/>
    <w:rsid w:val="0091243C"/>
    <w:rsid w:val="00BA0826"/>
    <w:rsid w:val="00C3365D"/>
    <w:rsid w:val="00C37DEC"/>
    <w:rsid w:val="00D33AB2"/>
    <w:rsid w:val="00F23879"/>
    <w:rsid w:val="00FC1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5D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45</Words>
  <Characters>680</Characters>
  <Application>Microsoft Office Word</Application>
  <DocSecurity>0</DocSecurity>
  <Lines>40</Lines>
  <Paragraphs>18</Paragraphs>
  <ScaleCrop>false</ScaleCrop>
  <HeadingPairs>
    <vt:vector size="2" baseType="variant">
      <vt:variant>
        <vt:lpstr>Title</vt:lpstr>
      </vt:variant>
      <vt:variant>
        <vt:i4>1</vt:i4>
      </vt:variant>
    </vt:vector>
  </HeadingPairs>
  <TitlesOfParts>
    <vt:vector size="1" baseType="lpstr">
      <vt:lpstr>August 14, 2010</vt:lpstr>
    </vt:vector>
  </TitlesOfParts>
  <Company/>
  <LinksUpToDate>false</LinksUpToDate>
  <CharactersWithSpaces>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2-12T08:26:00Z</dcterms:created>
  <dcterms:modified xsi:type="dcterms:W3CDTF">2019-10-21T19:06:00Z</dcterms:modified>
  <cp:category/>
</cp:coreProperties>
</file>